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3</w:t>
      </w:r>
      <w:r>
        <w:t xml:space="preserve"> </w:t>
      </w:r>
      <w:r>
        <w:t xml:space="preserve">Carbon</w:t>
      </w:r>
      <w:r>
        <w:t xml:space="preserve"> </w:t>
      </w:r>
      <w:r>
        <w:t xml:space="preserve">and</w:t>
      </w:r>
      <w:r>
        <w:t xml:space="preserve"> </w:t>
      </w:r>
      <w:r>
        <w:t xml:space="preserve">Root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Ranae</w:t>
      </w:r>
      <w:r>
        <w:t xml:space="preserve"> </w:t>
      </w:r>
      <w:r>
        <w:t xml:space="preserve">Dietze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  <w:r>
        <w:br w:type="textWrapping"/>
      </w:r>
      <w:r>
        <w:br w:type="textWrapping"/>
      </w:r>
      <w:r>
        <w:rPr>
          <w:rStyle w:val="NormalTok"/>
        </w:rPr>
        <w:t xml:space="preserve">this_theme&lt;-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panel.grid.major = element_blank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nel.grid.minor = element_blank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this_them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s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quivalent root and C for 5 cm, each plo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ke&lt;-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ot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rb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2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s2, fake)</w:t>
      </w:r>
      <w:r>
        <w:br w:type="textWrapping"/>
      </w:r>
      <w:r>
        <w:br w:type="textWrapping"/>
      </w:r>
      <w:r>
        <w:rPr>
          <w:rStyle w:val="NormalTok"/>
        </w:rPr>
        <w:t xml:space="preserve">ds2&lt;-ds2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lo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5.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)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, depth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d.erro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s2_depths_possi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h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s2$depth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ecide resolution her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t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2_intpol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ds2_depths_possibl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corporate locations to interpol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tC_interpolated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ootC_mean  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depth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$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rbon_interpolate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bon_mean, 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depth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$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ds2_intpolated_rev &lt;- within(ds2_intpolated, depth &lt;- ordered(depth, levels = rev(sort(unique(depth)))))</w:t>
      </w:r>
      <w:r>
        <w:br w:type="textWrapping"/>
      </w:r>
      <w:r>
        <w:br w:type="textWrapping"/>
      </w:r>
      <w:r>
        <w:rPr>
          <w:rStyle w:val="NormalTok"/>
        </w:rPr>
        <w:t xml:space="preserve">cc&lt;-ds2_intpolated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&lt;-ds2_intpolated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"P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ds2_intpolated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Table 3, is this you? Yes. It is.</w:t>
      </w:r>
      <w:r>
        <w:br w:type="textWrapping"/>
      </w:r>
      <w:r>
        <w:rPr>
          <w:rStyle w:val="NormalTok"/>
        </w:rPr>
        <w:t xml:space="preserve">sumprops&lt;-ds2_intpolated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root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otC_interpolate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carb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bon_interpolated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root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C_interpolated/totalroot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carb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bon_interpolated/totalcarbo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pro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-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rootC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carbo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r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le3_Carbon_distribution_files/figure-docx/get%20that%20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lit&lt;-sumprops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, place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bon_interpolated), </w:t>
      </w:r>
      <w:r>
        <w:rPr>
          <w:rStyle w:val="DataTypeTok"/>
        </w:rPr>
        <w:t xml:space="preserve">spli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otC_interpolated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root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lit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carb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litC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root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R/totalroot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carb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C/totalcarbon)</w:t>
      </w:r>
      <w:r>
        <w:br w:type="textWrapping"/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pli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vs below 20 c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bove vs below 20 cm</w:t>
      </w:r>
    </w:p>
    <w:tbl>
      <w:tblPr>
        <w:tblStyle w:val="TableNormal"/>
        <w:tblW w:type="pct" w:w="0.0"/>
        <w:tblLook w:firstRow="1"/>
        <w:tblCaption w:val="Above vs below 20 c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l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li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roo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arb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roo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c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bottom</w:t>
            </w:r>
          </w:p>
        </w:tc>
        <w:tc>
          <w:p>
            <w:pPr>
              <w:pStyle w:val="Compact"/>
              <w:jc w:val="right"/>
            </w:pPr>
            <w:r>
              <w:t xml:space="preserve">89.9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161.1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71.1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161.1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bottom</w:t>
            </w:r>
          </w:p>
        </w:tc>
        <w:tc>
          <w:p>
            <w:pPr>
              <w:pStyle w:val="Compact"/>
              <w:jc w:val="right"/>
            </w:pPr>
            <w:r>
              <w:t xml:space="preserve">85.00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164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79.14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164.1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</w:t>
            </w:r>
          </w:p>
        </w:tc>
        <w:tc>
          <w:p>
            <w:pPr>
              <w:pStyle w:val="Compact"/>
              <w:jc w:val="left"/>
            </w:pPr>
            <w:r>
              <w:t xml:space="preserve">bottom</w:t>
            </w:r>
          </w:p>
        </w:tc>
        <w:tc>
          <w:p>
            <w:pPr>
              <w:pStyle w:val="Compact"/>
              <w:jc w:val="right"/>
            </w:pPr>
            <w:r>
              <w:t xml:space="preserve">76.5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153.2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76.66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153.2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bae1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3 Carbon and Root Distribution</dc:title>
  <dc:creator>Ranae Dietzel</dc:creator>
  <dcterms:created xsi:type="dcterms:W3CDTF">2017-01-23</dcterms:created>
  <dcterms:modified xsi:type="dcterms:W3CDTF">2017-01-23</dcterms:modified>
</cp:coreProperties>
</file>